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81B8B" w:rsidRDefault="00E81B8B" w:rsidP="005657F6">
      <w:pPr>
        <w:tabs>
          <w:tab w:val="left" w:pos="4035"/>
        </w:tabs>
        <w:rPr>
          <w:rFonts w:ascii="Arial" w:hAnsi="Arial" w:cs="Arial"/>
          <w:b/>
          <w:sz w:val="32"/>
        </w:rPr>
      </w:pPr>
    </w:p>
    <w:p w:rsidR="00D862FC" w:rsidRPr="00D862FC" w:rsidRDefault="00917070" w:rsidP="00D862FC">
      <w:pPr>
        <w:spacing w:line="253" w:lineRule="atLeast"/>
        <w:jc w:val="center"/>
        <w:rPr>
          <w:rFonts w:ascii="Calibri" w:eastAsia="Times New Roman" w:hAnsi="Calibri" w:cs="Calibri"/>
          <w:color w:val="222222"/>
        </w:rPr>
      </w:pPr>
      <w:r>
        <w:rPr>
          <w:rFonts w:ascii="Arial" w:eastAsia="Times New Roman" w:hAnsi="Arial" w:cs="Arial"/>
          <w:b/>
          <w:bCs/>
          <w:color w:val="222222"/>
          <w:sz w:val="36"/>
          <w:szCs w:val="36"/>
        </w:rPr>
        <w:t>MEMORANDUM O OCHRANĚ LIDÍ S POSTIŽENÍM PŘED NÁSILÍM</w:t>
      </w:r>
    </w:p>
    <w:p w:rsidR="00917070" w:rsidRPr="00917070" w:rsidRDefault="00917070" w:rsidP="00917070">
      <w:pPr>
        <w:spacing w:line="312" w:lineRule="auto"/>
        <w:jc w:val="center"/>
        <w:rPr>
          <w:rFonts w:ascii="Arial" w:hAnsi="Arial" w:cs="Arial"/>
          <w:b/>
        </w:rPr>
      </w:pPr>
      <w:r w:rsidRPr="00917070">
        <w:rPr>
          <w:rFonts w:ascii="Arial" w:hAnsi="Arial" w:cs="Arial"/>
          <w:b/>
        </w:rPr>
        <w:t>My, lidé s postižením, představitelé organizací zdravotně postižených a organizací pracujících s lidmi s postižením, na základě aktuálních poznatků z praxe a výzkumu upozorňujeme na nedostatečnou ochranu lidí s postižením před obecným a předsudečným násilím.</w:t>
      </w:r>
    </w:p>
    <w:p w:rsidR="00917070" w:rsidRPr="00917070" w:rsidRDefault="00917070" w:rsidP="00917070">
      <w:pPr>
        <w:spacing w:line="312" w:lineRule="auto"/>
        <w:jc w:val="center"/>
        <w:rPr>
          <w:rFonts w:ascii="Arial" w:hAnsi="Arial" w:cs="Arial"/>
          <w:b/>
        </w:rPr>
      </w:pPr>
      <w:r w:rsidRPr="00917070">
        <w:rPr>
          <w:rFonts w:ascii="Arial" w:hAnsi="Arial" w:cs="Arial"/>
          <w:b/>
        </w:rPr>
        <w:t>Vyzýváme společnost, instituce i jednotlivce ke společnému úsilí o vytváření prostředí, ve kterém budou podporována, chráněna a prosazována lidská práva a základní svobody lidí s postižením, včetně práva na ochranu před diskriminací a všemi formami násilí.</w:t>
      </w:r>
    </w:p>
    <w:p w:rsidR="00917070" w:rsidRDefault="00917070" w:rsidP="00917070">
      <w:pPr>
        <w:spacing w:line="312" w:lineRule="auto"/>
        <w:jc w:val="center"/>
        <w:rPr>
          <w:rFonts w:ascii="Arial" w:hAnsi="Arial" w:cs="Arial"/>
          <w:b/>
        </w:rPr>
      </w:pPr>
      <w:r w:rsidRPr="00917070">
        <w:rPr>
          <w:rFonts w:ascii="Arial" w:hAnsi="Arial" w:cs="Arial"/>
          <w:b/>
        </w:rPr>
        <w:t>Toto úsilí musí být vždy prováděno se zapojením lidí se zdravotním postižením a s respektem k jejich důstojnosti, nezávislosti a rovnosti.</w:t>
      </w:r>
    </w:p>
    <w:p w:rsidR="00917070" w:rsidRPr="00917070" w:rsidRDefault="00917070" w:rsidP="00917070">
      <w:pPr>
        <w:spacing w:line="312" w:lineRule="auto"/>
        <w:jc w:val="center"/>
        <w:rPr>
          <w:rFonts w:ascii="Arial" w:hAnsi="Arial" w:cs="Arial"/>
          <w:b/>
        </w:rPr>
      </w:pPr>
    </w:p>
    <w:p w:rsidR="00917070" w:rsidRPr="00D931F0" w:rsidRDefault="00917070" w:rsidP="00917070">
      <w:pPr>
        <w:pStyle w:val="Odstavecseseznamem"/>
        <w:numPr>
          <w:ilvl w:val="0"/>
          <w:numId w:val="8"/>
        </w:numPr>
        <w:spacing w:afterLines="200" w:after="480" w:line="312" w:lineRule="auto"/>
        <w:jc w:val="center"/>
        <w:rPr>
          <w:b/>
        </w:rPr>
      </w:pP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Lidé s postižením čelí častějšímu napadání než lidé bez postižení. Například nedávno provedený výzkum zjistil, že 17 % lidí s postižením zažilo v posledních 5 letech fyzické násilí, v případě lidí bez postižení to bylo pouze 9 %. Podobné výsledky byly získány pro obtěžování, vloupání a podvody.</w:t>
      </w:r>
      <w:r w:rsidRPr="00917070">
        <w:rPr>
          <w:rStyle w:val="Znakapoznpodarou"/>
          <w:rFonts w:ascii="Arial" w:hAnsi="Arial" w:cs="Arial"/>
        </w:rPr>
        <w:footnoteReference w:id="1"/>
      </w:r>
      <w:r w:rsidRPr="00917070">
        <w:rPr>
          <w:rFonts w:ascii="Arial" w:hAnsi="Arial" w:cs="Arial"/>
        </w:rPr>
        <w:t xml:space="preserve"> </w:t>
      </w: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Projevy násilí na lidech s postižením jsou různé – od ponižování, výsměchu a nadávek přes výhrůžky násilím, omezování osobní svobody a fyzické a sexuální násilí až po zanedbávání péče, omezování svobody rozhodování, finanční vykořisťování či podobné zneužívání.</w:t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Lidé s postižením jsou často vystaveni také předsudečnému násilí. Předsudečné násilí je takové násilí, které je motivováno předsudky útočníka vůči některé společenské skupině. Lidé se stávají obětí předsudečného násilí proto, kým jsou a co nemohou změnit. Podle šetření z roku 2021 bylo v Česku v posledních 5 letech předsudečně napadeno 51 % dotazovaných lidí s postižením.</w:t>
      </w:r>
      <w:r w:rsidRPr="00917070">
        <w:rPr>
          <w:rStyle w:val="Znakapoznpodarou"/>
          <w:rFonts w:ascii="Arial" w:hAnsi="Arial" w:cs="Arial"/>
        </w:rPr>
        <w:footnoteReference w:id="2"/>
      </w:r>
    </w:p>
    <w:p w:rsidR="00917070" w:rsidRPr="00917070" w:rsidRDefault="00917070" w:rsidP="00917070">
      <w:pPr>
        <w:pStyle w:val="Odstavecseseznamem"/>
        <w:numPr>
          <w:ilvl w:val="0"/>
          <w:numId w:val="8"/>
        </w:numPr>
        <w:spacing w:afterLines="100" w:after="240" w:line="312" w:lineRule="auto"/>
        <w:jc w:val="center"/>
        <w:rPr>
          <w:rFonts w:ascii="Arial" w:hAnsi="Arial" w:cs="Arial"/>
          <w:b/>
        </w:rPr>
      </w:pP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Zkušenosti s násilím jsou součástí společenského znevýhodnění lidí s postižením. Nejenže se s napadením potýkají častěji, navíc musejí při dosahování spravedlnosti překonávat fyzické, sociální a komunikační bariéry. Orgány činné v trestním řízení, ale i mnohé organizace pomáhající obětem dostatečně nezohledňují specifické potřeby lidí s postiž</w:t>
      </w:r>
      <w:r>
        <w:rPr>
          <w:rFonts w:ascii="Arial" w:hAnsi="Arial" w:cs="Arial"/>
        </w:rPr>
        <w:t>ením.</w:t>
      </w:r>
    </w:p>
    <w:p w:rsidR="00917070" w:rsidRPr="00917070" w:rsidRDefault="00917070" w:rsidP="00917070">
      <w:pPr>
        <w:pStyle w:val="Odstavecseseznamem"/>
        <w:numPr>
          <w:ilvl w:val="0"/>
          <w:numId w:val="8"/>
        </w:numPr>
        <w:spacing w:afterLines="100" w:after="240" w:line="312" w:lineRule="auto"/>
        <w:jc w:val="center"/>
        <w:rPr>
          <w:rFonts w:ascii="Arial" w:hAnsi="Arial" w:cs="Arial"/>
          <w:b/>
        </w:rPr>
      </w:pP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Násilí nezraňuje jen fyzicky, ale také psychicky. V řadě případů jsou napadení silně traumatizováni, rozvíjí se u nich deprese a jiné psychické potíže, které významně zhoršují jejich žití. Někdy se s následky napadení vyrovnávají po zbytek života. Výše citované šetření ukázalo, že mezi nejčastější následky napadení patří úzkost, strach, pocit menší jistoty a pocity méněcennosti. Zkušenosti z praxe dále poukazují na zhoršení zdravotního stavu, pocity viny a v některých případech na ztrátu nabytých dovedností. Násilí prohlubuje společenskou izolaci – napadení se raději vyhýbají některým místům, situacím nebo činnostem. Násilí a jeho zdravotní důsledky přitom často dopadají nejen na napadené, ale také na jejich nejbližší.</w:t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 xml:space="preserve">Současně zkušenost napadení může prohloubit existující nerovnosti v příjmu, majetku, vzdělání a dalších oblastech zásadních pro plnohodnotnou účast na běžném chodu společnosti. Omezování násilí je třeba chápat v těchto širších společenských souvislostech – posilování ochrany před násilím přispívá ke společenskému uplatnění lidí s postižením, včetně pracovního uplatnění. </w:t>
      </w:r>
    </w:p>
    <w:p w:rsidR="00917070" w:rsidRPr="00917070" w:rsidRDefault="00917070" w:rsidP="00917070">
      <w:pPr>
        <w:pStyle w:val="Odstavecseseznamem"/>
        <w:numPr>
          <w:ilvl w:val="0"/>
          <w:numId w:val="8"/>
        </w:numPr>
        <w:spacing w:afterLines="100" w:after="240" w:line="312" w:lineRule="auto"/>
        <w:jc w:val="center"/>
        <w:rPr>
          <w:rFonts w:ascii="Arial" w:hAnsi="Arial" w:cs="Arial"/>
        </w:rPr>
      </w:pP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Právní ochrana lidí s postižením před předsudečným násilím není dostatečná. Platný trestní zákoník lidi s postižením před předsudečným násilím vůbec nechrání, při rozhodování o trestu tak není žádným způsobem zohledněna skutečnost, že člověk byl napaden z důvodu svého postižení. To vytváří určité napětí i mezi civilními normami a normami nižší právní síly – jak přestupkový zákon</w:t>
      </w:r>
      <w:r w:rsidRPr="00917070">
        <w:rPr>
          <w:rStyle w:val="Znakapoznpodarou"/>
          <w:rFonts w:ascii="Arial" w:hAnsi="Arial" w:cs="Arial"/>
        </w:rPr>
        <w:footnoteReference w:id="3"/>
      </w:r>
      <w:r w:rsidRPr="00917070">
        <w:rPr>
          <w:rFonts w:ascii="Arial" w:hAnsi="Arial" w:cs="Arial"/>
        </w:rPr>
        <w:t>, tak antidiskriminační zákon</w:t>
      </w:r>
      <w:r w:rsidRPr="00917070">
        <w:rPr>
          <w:rStyle w:val="Znakapoznpodarou"/>
          <w:rFonts w:ascii="Arial" w:hAnsi="Arial" w:cs="Arial"/>
        </w:rPr>
        <w:footnoteReference w:id="4"/>
      </w:r>
      <w:r w:rsidRPr="00917070">
        <w:rPr>
          <w:rFonts w:ascii="Arial" w:hAnsi="Arial" w:cs="Arial"/>
        </w:rPr>
        <w:t xml:space="preserve"> poskytuje lidem s postižením specifickou ochranu.</w:t>
      </w:r>
    </w:p>
    <w:p w:rsidR="00917070" w:rsidRPr="00917070" w:rsidRDefault="00917070" w:rsidP="00917070">
      <w:pPr>
        <w:spacing w:afterLines="100" w:after="240" w:line="312" w:lineRule="auto"/>
        <w:jc w:val="center"/>
        <w:rPr>
          <w:rFonts w:ascii="Arial" w:hAnsi="Arial" w:cs="Arial"/>
          <w:b/>
        </w:rPr>
      </w:pPr>
      <w:r w:rsidRPr="00917070">
        <w:rPr>
          <w:rFonts w:ascii="Arial" w:hAnsi="Arial" w:cs="Arial"/>
          <w:b/>
        </w:rPr>
        <w:t>VI.</w:t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Odstraňování společenského znevýhodnění lidí s postižením vyplývá z domácích i mezinárodních právních závazků českého státu. Jejich podstatou je zajistit lidem s postižením takový standard bezpečí a péče, jaký mají lidé bez postižení, a to prostřednictvím zohlednění specifických potřeb lidí s postižením.</w:t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Podle čl. 16 Úmluvy Organizace spojených národů o právech osob se zdravotním postižením, kterou český stát ratifikoval v roce 2009, se signatáři zavazují přijmout „veškerá příslušná legislativní, administrativní, sociální, vzdělávací a jiná opatření, aby chránily osoby se zdravotním postižením, doma i mimo domov, před všemi formami vykořisťování, násilí a zneužívání, a to i s ohledem na jejich genderový aspekt“.</w:t>
      </w:r>
      <w:r w:rsidRPr="00917070">
        <w:rPr>
          <w:rStyle w:val="Znakapoznpodarou"/>
          <w:rFonts w:ascii="Arial" w:hAnsi="Arial" w:cs="Arial"/>
        </w:rPr>
        <w:footnoteReference w:id="5"/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V souladu s tím vládní Národní plán podpory rovných příležitostí pro osoby se zdravotním postižením na období 2021–2025</w:t>
      </w:r>
      <w:r w:rsidRPr="00917070">
        <w:rPr>
          <w:rStyle w:val="Znakapoznpodarou"/>
          <w:rFonts w:ascii="Arial" w:hAnsi="Arial" w:cs="Arial"/>
        </w:rPr>
        <w:footnoteReference w:id="6"/>
      </w:r>
      <w:r w:rsidRPr="00917070">
        <w:rPr>
          <w:rFonts w:ascii="Arial" w:hAnsi="Arial" w:cs="Arial"/>
        </w:rPr>
        <w:t xml:space="preserve"> řadí mezi své hlavní cíle zamezení násilí a zneužívání osob s postižením, předcházení </w:t>
      </w:r>
      <w:r w:rsidRPr="00917070">
        <w:rPr>
          <w:rFonts w:ascii="Arial" w:hAnsi="Arial" w:cs="Arial"/>
        </w:rPr>
        <w:lastRenderedPageBreak/>
        <w:t>diskriminace a zajišťování rovných příležitostí pro osoby s postižením a působení proti stereotypům a předsudkům ve vztahu k lidem s postižením.</w:t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Přestože český stát uznává závažnost problému násilí na lidech s postižením a potřebnost jeho cíleného řešení, zkušenosti lidí s postižením svědčí o přetrvávajícím faktickém znevýhodnění. Tuto nerovnost je třeba napravit přijetím efektivních opatření.</w:t>
      </w:r>
    </w:p>
    <w:p w:rsidR="00917070" w:rsidRPr="00917070" w:rsidRDefault="00917070" w:rsidP="00917070">
      <w:pPr>
        <w:spacing w:afterLines="100" w:after="240" w:line="312" w:lineRule="auto"/>
        <w:jc w:val="center"/>
        <w:rPr>
          <w:rFonts w:ascii="Arial" w:hAnsi="Arial" w:cs="Arial"/>
          <w:b/>
        </w:rPr>
      </w:pPr>
      <w:r w:rsidRPr="00917070">
        <w:rPr>
          <w:rFonts w:ascii="Arial" w:hAnsi="Arial" w:cs="Arial"/>
          <w:b/>
        </w:rPr>
        <w:t>VIII.</w:t>
      </w:r>
    </w:p>
    <w:p w:rsidR="00917070" w:rsidRP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Za účelem posílení ochrany lidí s postižením před obecným a předsudečným násilím požadujeme přijetí komplexních opatření především na straně státních orgánů, vlády, ale i dalších zainteresovaných institucí. Konkrétně požadujeme, aby ve své praxi zviditelnily témata postižení a znevýhodnění vznikajícího v interakci s širší společností prostřednictvím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 xml:space="preserve">věnování vyšší pozornosti fenoménu násilí na lidech s postižením ve své běžné činnosti, 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mapování projevů násilí a předsudečného násilí, včetně vytváření a zveřejňování oficiálních policejních a justičních statistik,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novelizování trestního zákoníku tak, aby poskytoval lidem s postižením odpovídající právní ochranu před předsudečným násilím z důvodu postižení,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zajištění přístupu lidí s postižením ke spravedlnosti, a to zejména důsledným prosazováním jejich procesních práv, práv na náhradu škody v trestním řízení a práv plynoucích ze zákona o obětech trestných činů,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posílení kompetencí policie v jednání s lidmi s postižením tak, aby její činnost nevedla k sekundární viktimizaci a napomáhala zvyšovat důvěru,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rozšíření programů pro lidi dotčené násilím o přístupy zohledňující potřeby lidí s postižením, včetně zohlednění skutečnosti, že v případě pachatele jde častěji o osobu, jež je napadenému známa a udržuje s ní dlouhodobý kontakt,</w:t>
      </w:r>
    </w:p>
    <w:p w:rsidR="00917070" w:rsidRP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vytvoření osvětových kampaní jak pro lidi s postižením, tak pro širší veřejnost a preventivních a informačních aktivit za účelem snížení míry násilí na lidech s postižením ve společnosti,</w:t>
      </w:r>
    </w:p>
    <w:p w:rsidR="00917070" w:rsidRDefault="00917070" w:rsidP="00917070">
      <w:pPr>
        <w:pStyle w:val="Odstavecseseznamem"/>
        <w:numPr>
          <w:ilvl w:val="0"/>
          <w:numId w:val="7"/>
        </w:numPr>
        <w:spacing w:afterLines="100" w:after="240" w:line="312" w:lineRule="auto"/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a to vše učinily se zapojením lidí s postižením, protože na to mají právo a protože to pomůže zvýšit účinnost výše uvedených opatření a snížit jejich sociální znevýhodnění a vyloučení.</w:t>
      </w: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</w:p>
    <w:p w:rsidR="00917070" w:rsidRDefault="00917070" w:rsidP="00917070">
      <w:pPr>
        <w:spacing w:afterLines="100" w:after="240" w:line="312" w:lineRule="auto"/>
        <w:jc w:val="both"/>
        <w:rPr>
          <w:rFonts w:ascii="Arial" w:hAnsi="Arial" w:cs="Arial"/>
        </w:rPr>
      </w:pPr>
    </w:p>
    <w:p w:rsidR="00917070" w:rsidRPr="00917070" w:rsidRDefault="00917070" w:rsidP="00917070">
      <w:pPr>
        <w:jc w:val="both"/>
        <w:rPr>
          <w:rFonts w:ascii="Arial" w:hAnsi="Arial" w:cs="Arial"/>
          <w:b/>
          <w:sz w:val="28"/>
        </w:rPr>
      </w:pPr>
      <w:r w:rsidRPr="00917070">
        <w:rPr>
          <w:rFonts w:ascii="Arial" w:hAnsi="Arial" w:cs="Arial"/>
          <w:b/>
          <w:sz w:val="28"/>
        </w:rPr>
        <w:lastRenderedPageBreak/>
        <w:t>Signující organizace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Asistence, o.p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Centrum Paraple, o.p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Česká asociace paraplegiků – CZEPA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Fosa, o.p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In IUSTITIA, o.p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Jdeme autistům naproti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Klub bechtěreviků České republiky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Klub vozíčkářů Petýrkova, o.p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Národní ústav pro autismus, z.ú. (NAUTIS)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Okamžik, z.ú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Portus Praha, z.ú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Ramus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Rozhledna – poradenské služby pro život s těžkým zrakovým postižením, z.ú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Sjednocená organizace nevidomých a slabozrakých ČR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Společnost pro podporu lidí s mentálním postižením v České republice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Spolek KOLUMBUS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Svaz neslyšících a nedoslýchavých osob v ČR, z.s.</w:t>
      </w:r>
    </w:p>
    <w:p w:rsidR="00917070" w:rsidRPr="00917070" w:rsidRDefault="00917070" w:rsidP="00917070">
      <w:pPr>
        <w:jc w:val="both"/>
        <w:rPr>
          <w:rFonts w:ascii="Arial" w:hAnsi="Arial" w:cs="Arial"/>
        </w:rPr>
      </w:pPr>
      <w:r w:rsidRPr="00917070">
        <w:rPr>
          <w:rFonts w:ascii="Arial" w:hAnsi="Arial" w:cs="Arial"/>
        </w:rPr>
        <w:t>Výbor dobré vůle – Nadace Olgy Havlové</w:t>
      </w:r>
    </w:p>
    <w:p w:rsidR="00917070" w:rsidRDefault="00917070" w:rsidP="00917070">
      <w:pPr>
        <w:spacing w:afterLines="100" w:after="240" w:line="312" w:lineRule="auto"/>
        <w:jc w:val="both"/>
        <w:rPr>
          <w:rFonts w:ascii="Arial" w:eastAsia="Times New Roman" w:hAnsi="Arial" w:cs="Arial"/>
          <w:color w:val="222222"/>
        </w:rPr>
      </w:pPr>
    </w:p>
    <w:p w:rsidR="00F13607" w:rsidRDefault="00F13607" w:rsidP="004E1575">
      <w:pPr>
        <w:spacing w:line="312" w:lineRule="auto"/>
        <w:jc w:val="both"/>
        <w:rPr>
          <w:rFonts w:ascii="Arial" w:eastAsia="Times New Roman" w:hAnsi="Arial" w:cs="Arial"/>
          <w:color w:val="222222"/>
        </w:rPr>
      </w:pPr>
    </w:p>
    <w:p w:rsidR="00097A25" w:rsidRPr="00C07539" w:rsidRDefault="00097A25" w:rsidP="004E1575">
      <w:pPr>
        <w:spacing w:line="312" w:lineRule="auto"/>
        <w:jc w:val="both"/>
        <w:rPr>
          <w:rFonts w:ascii="Arial" w:eastAsia="Times New Roman" w:hAnsi="Arial" w:cs="Arial"/>
          <w:color w:val="222222"/>
        </w:rPr>
      </w:pPr>
    </w:p>
    <w:p w:rsidR="008837C5" w:rsidRPr="00C07539" w:rsidRDefault="008837C5" w:rsidP="00C07539">
      <w:pPr>
        <w:spacing w:line="312" w:lineRule="auto"/>
        <w:jc w:val="both"/>
        <w:rPr>
          <w:rFonts w:ascii="Arial" w:eastAsia="Times New Roman" w:hAnsi="Arial" w:cs="Arial"/>
          <w:color w:val="222222"/>
        </w:rPr>
      </w:pPr>
    </w:p>
    <w:sectPr w:rsidR="008837C5" w:rsidRPr="00C07539" w:rsidSect="003B4F89">
      <w:headerReference w:type="default" r:id="rId8"/>
      <w:headerReference w:type="first" r:id="rId9"/>
      <w:footerReference w:type="first" r:id="rId10"/>
      <w:pgSz w:w="11907" w:h="16839" w:code="9"/>
      <w:pgMar w:top="720" w:right="720" w:bottom="720" w:left="720" w:header="720" w:footer="1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E1CFC" w:rsidRDefault="002E1CFC" w:rsidP="00834FE8">
      <w:pPr>
        <w:spacing w:after="0" w:line="240" w:lineRule="auto"/>
      </w:pPr>
      <w:r>
        <w:separator/>
      </w:r>
    </w:p>
  </w:endnote>
  <w:endnote w:type="continuationSeparator" w:id="0">
    <w:p w:rsidR="002E1CFC" w:rsidRDefault="002E1CFC" w:rsidP="00834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81D3A" w:rsidRDefault="005657F6">
    <w:pPr>
      <w:pStyle w:val="Zpat"/>
    </w:pPr>
    <w:r w:rsidRPr="005657F6">
      <w:rPr>
        <w:noProof/>
      </w:rPr>
      <w:drawing>
        <wp:anchor distT="0" distB="0" distL="114300" distR="114300" simplePos="0" relativeHeight="251665408" behindDoc="1" locked="0" layoutInCell="1" allowOverlap="1" wp14:anchorId="0AB5E710" wp14:editId="7F6DFA8B">
          <wp:simplePos x="0" y="0"/>
          <wp:positionH relativeFrom="margin">
            <wp:posOffset>292100</wp:posOffset>
          </wp:positionH>
          <wp:positionV relativeFrom="paragraph">
            <wp:posOffset>-669925</wp:posOffset>
          </wp:positionV>
          <wp:extent cx="6120130" cy="695960"/>
          <wp:effectExtent l="0" t="0" r="0" b="8890"/>
          <wp:wrapTight wrapText="bothSides">
            <wp:wrapPolygon edited="0">
              <wp:start x="0" y="0"/>
              <wp:lineTo x="0" y="21285"/>
              <wp:lineTo x="21515" y="21285"/>
              <wp:lineTo x="21515" y="0"/>
              <wp:lineTo x="0" y="0"/>
            </wp:wrapPolygon>
          </wp:wrapTight>
          <wp:docPr id="31" name="Obrázek 31" descr="Z:\4_Projekty a další příjmy\2020\02_OSF Active Citizens Fund\1_Příprava_Řízení\5_Publicita\ACF_loga a logolinky\ACF_logolink\ACF_logolin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:\4_Projekty a další příjmy\2020\02_OSF Active Citizens Fund\1_Příprava_Řízení\5_Publicita\ACF_loga a logolinky\ACF_logolink\ACF_logolin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0130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E1CFC" w:rsidRDefault="002E1CFC" w:rsidP="00834FE8">
      <w:pPr>
        <w:spacing w:after="0" w:line="240" w:lineRule="auto"/>
      </w:pPr>
      <w:r>
        <w:separator/>
      </w:r>
    </w:p>
  </w:footnote>
  <w:footnote w:type="continuationSeparator" w:id="0">
    <w:p w:rsidR="002E1CFC" w:rsidRDefault="002E1CFC" w:rsidP="00834FE8">
      <w:pPr>
        <w:spacing w:after="0" w:line="240" w:lineRule="auto"/>
      </w:pPr>
      <w:r>
        <w:continuationSeparator/>
      </w:r>
    </w:p>
  </w:footnote>
  <w:footnote w:id="1">
    <w:p w:rsidR="00917070" w:rsidRPr="00D24782" w:rsidRDefault="00917070" w:rsidP="0091707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24782">
        <w:t>https://fra.europa.eu/sites/default/files/fra_uploads/fra-2021-crime-safety-victims-rights-summary_cs.pdf</w:t>
      </w:r>
    </w:p>
  </w:footnote>
  <w:footnote w:id="2">
    <w:p w:rsidR="00917070" w:rsidRPr="00D43524" w:rsidRDefault="00917070" w:rsidP="0091707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Pr="00D43524">
        <w:t>https://in-ius.cz/wp-content/uploads/2022/06/Factsheet_FINAL_web.pdf</w:t>
      </w:r>
    </w:p>
  </w:footnote>
  <w:footnote w:id="3">
    <w:p w:rsidR="00917070" w:rsidRPr="00917070" w:rsidRDefault="00917070" w:rsidP="00917070">
      <w:pPr>
        <w:pStyle w:val="Textpoznpodarou"/>
        <w:rPr>
          <w:rFonts w:ascii="Arial" w:hAnsi="Arial" w:cs="Arial"/>
        </w:rPr>
      </w:pPr>
      <w:r w:rsidRPr="00917070">
        <w:rPr>
          <w:rStyle w:val="Znakapoznpodarou"/>
          <w:rFonts w:ascii="Arial" w:hAnsi="Arial" w:cs="Arial"/>
        </w:rPr>
        <w:footnoteRef/>
      </w:r>
      <w:r w:rsidRPr="00917070">
        <w:rPr>
          <w:rFonts w:ascii="Arial" w:hAnsi="Arial" w:cs="Arial"/>
        </w:rPr>
        <w:t xml:space="preserve"> Zákon č. 251/2016 Sb. Zákon o některých přestupcích</w:t>
      </w:r>
    </w:p>
  </w:footnote>
  <w:footnote w:id="4">
    <w:p w:rsidR="00917070" w:rsidRPr="00917070" w:rsidRDefault="00917070" w:rsidP="00917070">
      <w:pPr>
        <w:pStyle w:val="Textpoznpodarou"/>
        <w:rPr>
          <w:rFonts w:ascii="Arial" w:hAnsi="Arial" w:cs="Arial"/>
        </w:rPr>
      </w:pPr>
      <w:r w:rsidRPr="00917070">
        <w:rPr>
          <w:rStyle w:val="Znakapoznpodarou"/>
          <w:rFonts w:ascii="Arial" w:hAnsi="Arial" w:cs="Arial"/>
        </w:rPr>
        <w:footnoteRef/>
      </w:r>
      <w:r w:rsidRPr="00917070">
        <w:rPr>
          <w:rFonts w:ascii="Arial" w:hAnsi="Arial" w:cs="Arial"/>
        </w:rPr>
        <w:t xml:space="preserve"> Zákon č. 198/2009 Sb. Zákon o rovném zacházení a o právních prostředcích ochrany před diskriminací a o změně některých zákonů (antidiskriminační zákon)</w:t>
      </w:r>
    </w:p>
  </w:footnote>
  <w:footnote w:id="5">
    <w:p w:rsidR="00917070" w:rsidRPr="00917070" w:rsidRDefault="00917070" w:rsidP="00917070">
      <w:pPr>
        <w:pStyle w:val="Textpoznpodarou"/>
        <w:rPr>
          <w:rFonts w:ascii="Arial" w:hAnsi="Arial" w:cs="Arial"/>
        </w:rPr>
      </w:pPr>
      <w:r w:rsidRPr="00917070">
        <w:rPr>
          <w:rStyle w:val="Znakapoznpodarou"/>
          <w:rFonts w:ascii="Arial" w:hAnsi="Arial" w:cs="Arial"/>
        </w:rPr>
        <w:footnoteRef/>
      </w:r>
      <w:r w:rsidRPr="00917070">
        <w:rPr>
          <w:rFonts w:ascii="Arial" w:hAnsi="Arial" w:cs="Arial"/>
        </w:rPr>
        <w:t xml:space="preserve"> https://www.mpsv.cz/documents/20142/225526/Umluva_o_pravech_osob_se_ZP.pdf/1e95a34b-cbdf-0829-3da2-148865b8a4a8</w:t>
      </w:r>
    </w:p>
  </w:footnote>
  <w:footnote w:id="6">
    <w:p w:rsidR="00917070" w:rsidRPr="00BA5B40" w:rsidRDefault="00917070" w:rsidP="00917070">
      <w:pPr>
        <w:pStyle w:val="Textpoznpodarou"/>
      </w:pPr>
      <w:r w:rsidRPr="00917070">
        <w:rPr>
          <w:rStyle w:val="Znakapoznpodarou"/>
          <w:rFonts w:ascii="Arial" w:hAnsi="Arial" w:cs="Arial"/>
        </w:rPr>
        <w:footnoteRef/>
      </w:r>
      <w:r w:rsidRPr="00917070">
        <w:rPr>
          <w:rFonts w:ascii="Arial" w:hAnsi="Arial" w:cs="Arial"/>
        </w:rPr>
        <w:t xml:space="preserve"> https://www.vlada.cz/assets/ppov/vvozp/dokumenty/Narodni-plan-2021-2025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34FE8" w:rsidRDefault="003B4F89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742A588" wp14:editId="42D525E0">
              <wp:simplePos x="0" y="0"/>
              <wp:positionH relativeFrom="page">
                <wp:align>right</wp:align>
              </wp:positionH>
              <wp:positionV relativeFrom="paragraph">
                <wp:posOffset>-327490</wp:posOffset>
              </wp:positionV>
              <wp:extent cx="7610475" cy="1285875"/>
              <wp:effectExtent l="0" t="0" r="9525" b="9525"/>
              <wp:wrapSquare wrapText="bothSides"/>
              <wp:docPr id="1" name="Skupina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10475" cy="1285875"/>
                        <a:chOff x="0" y="0"/>
                        <a:chExt cx="7610475" cy="1285875"/>
                      </a:xfrm>
                    </wpg:grpSpPr>
                    <pic:pic xmlns:pic="http://schemas.openxmlformats.org/drawingml/2006/picture">
                      <pic:nvPicPr>
                        <pic:cNvPr id="2" name="Picture 2" descr="C:\Users\Marie Vesela\Desktop\hlavicak 22.jp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10475" cy="1285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 descr="C:\Users\Marie Vesela\Desktop\hlavicak 23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2"/>
                        <a:srcRect l="22503" t="8842" r="22683" b="58674"/>
                        <a:stretch/>
                      </pic:blipFill>
                      <pic:spPr bwMode="auto">
                        <a:xfrm>
                          <a:off x="2949146" y="469556"/>
                          <a:ext cx="4140835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5A7148C" id="Skupina 1" o:spid="_x0000_s1026" style="position:absolute;margin-left:548.05pt;margin-top:-25.8pt;width:599.25pt;height:101.25pt;z-index:251670528;mso-position-horizontal:right;mso-position-horizontal-relative:page" coordsize="76104,128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//Q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f/0d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/9L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//T3+P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f/1N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/9Xf4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//W&#10;3+P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f/19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R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/0t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/9P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//U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f/1d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//W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/19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D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f/0d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/9L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//T3+P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DFhJQ0NfUFJP&#10;RklMRQABAQAADEhMaW5vAhAAAG1udHJSR0IgWFlaIAfOAAIACQAGADEAAGFjc3BNU0ZUAAAAAElF&#10;QyBzUkdCAAAAAAAAAAAAAAAA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/9Df4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//R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f/0t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/09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/U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f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//W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/19/j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//0N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1b/H3Wma9e6792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f/R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f/0t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/9P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U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f/1d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/9b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X3+P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f/0N/j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/9H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//S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/09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T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//V3+P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f/1t/j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/9ff4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//Q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f/0d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76104;height:12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">
                <v:imagedata r:id="rId3" o:title="hlavicak 22"/>
                <v:path arrowok="t"/>
              </v:shape>
              <v:shape id="Picture 3" o:spid="_x0000_s1028" type="#_x0000_t75" style="position:absolute;left:29491;top:4695;width:41408;height:2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">
                <v:imagedata r:id="rId4" o:title="hlavicak 23" croptop="5795f" cropbottom="38453f" cropleft="14748f" cropright="14866f"/>
                <v:path arrowok="t"/>
              </v:shape>
              <w10:wrap type="square" anchorx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84C87" w:rsidRDefault="00526893">
    <w:pPr>
      <w:pStyle w:val="Zhlav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440724</wp:posOffset>
              </wp:positionH>
              <wp:positionV relativeFrom="paragraph">
                <wp:posOffset>-440724</wp:posOffset>
              </wp:positionV>
              <wp:extent cx="7610475" cy="1285875"/>
              <wp:effectExtent l="0" t="0" r="9525" b="9525"/>
              <wp:wrapSquare wrapText="bothSides"/>
              <wp:docPr id="33" name="Skupina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10475" cy="1285875"/>
                        <a:chOff x="0" y="0"/>
                        <a:chExt cx="7610475" cy="1285875"/>
                      </a:xfrm>
                    </wpg:grpSpPr>
                    <pic:pic xmlns:pic="http://schemas.openxmlformats.org/drawingml/2006/picture">
                      <pic:nvPicPr>
                        <pic:cNvPr id="30" name="Picture 2" descr="C:\Users\Marie Vesela\Desktop\hlavicak 22.jpg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10475" cy="1285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  <pic:pic xmlns:pic="http://schemas.openxmlformats.org/drawingml/2006/picture">
                      <pic:nvPicPr>
                        <pic:cNvPr id="32" name="Picture 3" descr="C:\Users\Marie Vesela\Desktop\hlavicak 23.jpg"/>
                        <pic:cNvPicPr>
                          <a:picLocks noChangeAspect="1"/>
                        </pic:cNvPicPr>
                      </pic:nvPicPr>
                      <pic:blipFill rotWithShape="1">
                        <a:blip r:embed="rId2"/>
                        <a:srcRect l="22503" t="8842" r="22683" b="58674"/>
                        <a:stretch/>
                      </pic:blipFill>
                      <pic:spPr bwMode="auto">
                        <a:xfrm>
                          <a:off x="2949146" y="469556"/>
                          <a:ext cx="4140835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C24B24C" id="Skupina 33" o:spid="_x0000_s1026" style="position:absolute;margin-left:-34.7pt;margin-top:-34.7pt;width:599.25pt;height:101.25pt;z-index:251668480" coordsize="76104,128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f/&#10;0N/j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/9H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//S3+P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f/09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/9Tf4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//V3+P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f/1t/j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/9f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//Q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f/0d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/9Lf4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//T3+P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f/1N/j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/9Xf4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f/1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/9f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//Q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/9Hf4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//S3+P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f/09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//Q3+P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f/0d/j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/9L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/9Pf4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/1N/j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//1d/j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//1t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/9ff4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//9Df4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dW/x91pmvXuu/d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/0d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/9Lf4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//T3+P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f/1N/j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/9Xf4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//W3+P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f/19/j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/9Df4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//R3+P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f/0t/j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/9Pf4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//U3+P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f/1d/j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/9bf&#10;4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//X3+P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f/0N/j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/9Hf4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76104;height:12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">
                <v:imagedata r:id="rId3" o:title="hlavicak 22"/>
                <v:path arrowok="t"/>
              </v:shape>
              <v:shape id="Picture 3" o:spid="_x0000_s1028" type="#_x0000_t75" style="position:absolute;left:29491;top:4695;width:41408;height:2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">
                <v:imagedata r:id="rId4" o:title="hlavicak 23" croptop="5795f" cropbottom="38453f" cropleft="14748f" cropright="14866f"/>
                <v:path arrowok="t"/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E082B"/>
    <w:multiLevelType w:val="hybridMultilevel"/>
    <w:tmpl w:val="39FA9040"/>
    <w:lvl w:ilvl="0" w:tplc="88CA46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43C2C"/>
    <w:multiLevelType w:val="hybridMultilevel"/>
    <w:tmpl w:val="7B84D846"/>
    <w:lvl w:ilvl="0" w:tplc="BCB60BD6">
      <w:start w:val="110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07586"/>
    <w:multiLevelType w:val="hybridMultilevel"/>
    <w:tmpl w:val="2012A86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A35DD"/>
    <w:multiLevelType w:val="hybridMultilevel"/>
    <w:tmpl w:val="88EA0CDC"/>
    <w:lvl w:ilvl="0" w:tplc="C78E2F3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67434"/>
    <w:multiLevelType w:val="hybridMultilevel"/>
    <w:tmpl w:val="8D28DD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991725"/>
    <w:multiLevelType w:val="hybridMultilevel"/>
    <w:tmpl w:val="B7AA73BE"/>
    <w:lvl w:ilvl="0" w:tplc="0405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6" w15:restartNumberingAfterBreak="0">
    <w:nsid w:val="4F791EF4"/>
    <w:multiLevelType w:val="hybridMultilevel"/>
    <w:tmpl w:val="EF1465C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35C0E"/>
    <w:multiLevelType w:val="hybridMultilevel"/>
    <w:tmpl w:val="AE52FB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6B2E09"/>
    <w:multiLevelType w:val="hybridMultilevel"/>
    <w:tmpl w:val="F29E4C6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0033502">
    <w:abstractNumId w:val="2"/>
  </w:num>
  <w:num w:numId="2" w16cid:durableId="2102333497">
    <w:abstractNumId w:val="3"/>
  </w:num>
  <w:num w:numId="3" w16cid:durableId="31007098">
    <w:abstractNumId w:val="7"/>
  </w:num>
  <w:num w:numId="4" w16cid:durableId="1876694580">
    <w:abstractNumId w:val="6"/>
  </w:num>
  <w:num w:numId="5" w16cid:durableId="937058794">
    <w:abstractNumId w:val="8"/>
  </w:num>
  <w:num w:numId="6" w16cid:durableId="412359928">
    <w:abstractNumId w:val="1"/>
  </w:num>
  <w:num w:numId="7" w16cid:durableId="970211871">
    <w:abstractNumId w:val="5"/>
  </w:num>
  <w:num w:numId="8" w16cid:durableId="1888833953">
    <w:abstractNumId w:val="0"/>
  </w:num>
  <w:num w:numId="9" w16cid:durableId="2645773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displayBackgroundShape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sTSyMDczMjIxtDBW0lEKTi0uzszPAykwqgUAkAlZzSwAAAA="/>
  </w:docVars>
  <w:rsids>
    <w:rsidRoot w:val="00834FE8"/>
    <w:rsid w:val="000142DE"/>
    <w:rsid w:val="00014A95"/>
    <w:rsid w:val="00015F75"/>
    <w:rsid w:val="000179A6"/>
    <w:rsid w:val="000545D9"/>
    <w:rsid w:val="00060F6E"/>
    <w:rsid w:val="00065443"/>
    <w:rsid w:val="0007137E"/>
    <w:rsid w:val="0007636D"/>
    <w:rsid w:val="000900B2"/>
    <w:rsid w:val="00090238"/>
    <w:rsid w:val="000978F4"/>
    <w:rsid w:val="00097A25"/>
    <w:rsid w:val="000A373A"/>
    <w:rsid w:val="000A3DC8"/>
    <w:rsid w:val="000B1391"/>
    <w:rsid w:val="000B3B57"/>
    <w:rsid w:val="000C0F16"/>
    <w:rsid w:val="000C2764"/>
    <w:rsid w:val="000C4890"/>
    <w:rsid w:val="000C48CF"/>
    <w:rsid w:val="000D5216"/>
    <w:rsid w:val="000E75ED"/>
    <w:rsid w:val="000F1E28"/>
    <w:rsid w:val="00100EEB"/>
    <w:rsid w:val="00101AB1"/>
    <w:rsid w:val="00111CFC"/>
    <w:rsid w:val="00117ABC"/>
    <w:rsid w:val="001265DF"/>
    <w:rsid w:val="00127488"/>
    <w:rsid w:val="00141103"/>
    <w:rsid w:val="00146E06"/>
    <w:rsid w:val="00151D3F"/>
    <w:rsid w:val="0016623A"/>
    <w:rsid w:val="0017643A"/>
    <w:rsid w:val="00196D47"/>
    <w:rsid w:val="001A3668"/>
    <w:rsid w:val="001B0C08"/>
    <w:rsid w:val="001C3BF5"/>
    <w:rsid w:val="001C4EDC"/>
    <w:rsid w:val="001C58FB"/>
    <w:rsid w:val="001D2387"/>
    <w:rsid w:val="001E35EA"/>
    <w:rsid w:val="001F47CC"/>
    <w:rsid w:val="001F58E5"/>
    <w:rsid w:val="00205299"/>
    <w:rsid w:val="00211D02"/>
    <w:rsid w:val="00232AEA"/>
    <w:rsid w:val="00233731"/>
    <w:rsid w:val="00233DB3"/>
    <w:rsid w:val="00234A0D"/>
    <w:rsid w:val="002527BF"/>
    <w:rsid w:val="00260688"/>
    <w:rsid w:val="00287CCA"/>
    <w:rsid w:val="00290936"/>
    <w:rsid w:val="00295CED"/>
    <w:rsid w:val="002A03D1"/>
    <w:rsid w:val="002A2B99"/>
    <w:rsid w:val="002A50F9"/>
    <w:rsid w:val="002A784A"/>
    <w:rsid w:val="002E17F6"/>
    <w:rsid w:val="002E1ACD"/>
    <w:rsid w:val="002E1CFC"/>
    <w:rsid w:val="002F631E"/>
    <w:rsid w:val="002F6A6F"/>
    <w:rsid w:val="003057D0"/>
    <w:rsid w:val="00312429"/>
    <w:rsid w:val="003302D9"/>
    <w:rsid w:val="0033132E"/>
    <w:rsid w:val="00334F1C"/>
    <w:rsid w:val="0034030C"/>
    <w:rsid w:val="00341AC3"/>
    <w:rsid w:val="003475D1"/>
    <w:rsid w:val="00350BC8"/>
    <w:rsid w:val="00355AAF"/>
    <w:rsid w:val="00360060"/>
    <w:rsid w:val="00362811"/>
    <w:rsid w:val="00366AAE"/>
    <w:rsid w:val="00371D11"/>
    <w:rsid w:val="003744FC"/>
    <w:rsid w:val="00377711"/>
    <w:rsid w:val="00384EBB"/>
    <w:rsid w:val="00384F10"/>
    <w:rsid w:val="00390D1F"/>
    <w:rsid w:val="0039632D"/>
    <w:rsid w:val="00397382"/>
    <w:rsid w:val="003A43D9"/>
    <w:rsid w:val="003B2D84"/>
    <w:rsid w:val="003B4F89"/>
    <w:rsid w:val="003B66FA"/>
    <w:rsid w:val="003D14A7"/>
    <w:rsid w:val="003D18A4"/>
    <w:rsid w:val="003E5F4A"/>
    <w:rsid w:val="003F5FA9"/>
    <w:rsid w:val="003F63BC"/>
    <w:rsid w:val="003F779F"/>
    <w:rsid w:val="004057BD"/>
    <w:rsid w:val="00412DE3"/>
    <w:rsid w:val="00413C60"/>
    <w:rsid w:val="00415F65"/>
    <w:rsid w:val="004179A2"/>
    <w:rsid w:val="00425116"/>
    <w:rsid w:val="0042736F"/>
    <w:rsid w:val="00452F6F"/>
    <w:rsid w:val="00465DE2"/>
    <w:rsid w:val="00466B53"/>
    <w:rsid w:val="00472AF9"/>
    <w:rsid w:val="004736E0"/>
    <w:rsid w:val="00481D3A"/>
    <w:rsid w:val="004903E9"/>
    <w:rsid w:val="004916E0"/>
    <w:rsid w:val="004924C5"/>
    <w:rsid w:val="00492A7B"/>
    <w:rsid w:val="004A1A31"/>
    <w:rsid w:val="004A34E9"/>
    <w:rsid w:val="004B0AC3"/>
    <w:rsid w:val="004B2159"/>
    <w:rsid w:val="004E1575"/>
    <w:rsid w:val="004F33D4"/>
    <w:rsid w:val="00513F37"/>
    <w:rsid w:val="00521A08"/>
    <w:rsid w:val="00523BF5"/>
    <w:rsid w:val="00526893"/>
    <w:rsid w:val="00535E17"/>
    <w:rsid w:val="00537580"/>
    <w:rsid w:val="00542A68"/>
    <w:rsid w:val="0054624C"/>
    <w:rsid w:val="00560269"/>
    <w:rsid w:val="00562DDC"/>
    <w:rsid w:val="005657F6"/>
    <w:rsid w:val="00591FD5"/>
    <w:rsid w:val="00592D00"/>
    <w:rsid w:val="00592D5C"/>
    <w:rsid w:val="005A47E1"/>
    <w:rsid w:val="005B549E"/>
    <w:rsid w:val="005C61A2"/>
    <w:rsid w:val="005D5B69"/>
    <w:rsid w:val="005E4DD1"/>
    <w:rsid w:val="006047B7"/>
    <w:rsid w:val="006142A2"/>
    <w:rsid w:val="00624ACA"/>
    <w:rsid w:val="006367E2"/>
    <w:rsid w:val="00642BB1"/>
    <w:rsid w:val="00645F38"/>
    <w:rsid w:val="006539FB"/>
    <w:rsid w:val="00663426"/>
    <w:rsid w:val="00667D2C"/>
    <w:rsid w:val="00674616"/>
    <w:rsid w:val="006813E7"/>
    <w:rsid w:val="0069732E"/>
    <w:rsid w:val="006C0189"/>
    <w:rsid w:val="006E4DEE"/>
    <w:rsid w:val="006F0585"/>
    <w:rsid w:val="006F0FFB"/>
    <w:rsid w:val="006F4DC1"/>
    <w:rsid w:val="00707048"/>
    <w:rsid w:val="00712733"/>
    <w:rsid w:val="00715D09"/>
    <w:rsid w:val="0072341E"/>
    <w:rsid w:val="00724DE6"/>
    <w:rsid w:val="00741F30"/>
    <w:rsid w:val="00762BEC"/>
    <w:rsid w:val="007760FF"/>
    <w:rsid w:val="00780CBA"/>
    <w:rsid w:val="00782D8C"/>
    <w:rsid w:val="00784C87"/>
    <w:rsid w:val="00787CAB"/>
    <w:rsid w:val="0079538F"/>
    <w:rsid w:val="007A2BB4"/>
    <w:rsid w:val="007A6FAF"/>
    <w:rsid w:val="007C5B0F"/>
    <w:rsid w:val="007C7549"/>
    <w:rsid w:val="007F17A7"/>
    <w:rsid w:val="00801294"/>
    <w:rsid w:val="008071D6"/>
    <w:rsid w:val="00813895"/>
    <w:rsid w:val="0081396A"/>
    <w:rsid w:val="00813A89"/>
    <w:rsid w:val="008142DC"/>
    <w:rsid w:val="00821346"/>
    <w:rsid w:val="00821AA1"/>
    <w:rsid w:val="008263A7"/>
    <w:rsid w:val="00834FE8"/>
    <w:rsid w:val="008355E0"/>
    <w:rsid w:val="0084398B"/>
    <w:rsid w:val="008455D2"/>
    <w:rsid w:val="00847846"/>
    <w:rsid w:val="00854450"/>
    <w:rsid w:val="00860EB2"/>
    <w:rsid w:val="008610D3"/>
    <w:rsid w:val="008647A9"/>
    <w:rsid w:val="00864DB0"/>
    <w:rsid w:val="008837C5"/>
    <w:rsid w:val="00884E9D"/>
    <w:rsid w:val="008863CC"/>
    <w:rsid w:val="00887F10"/>
    <w:rsid w:val="008A2E54"/>
    <w:rsid w:val="008A3188"/>
    <w:rsid w:val="008B0C57"/>
    <w:rsid w:val="008B4A7D"/>
    <w:rsid w:val="008D2696"/>
    <w:rsid w:val="008E1F8B"/>
    <w:rsid w:val="008E50F7"/>
    <w:rsid w:val="008E63D3"/>
    <w:rsid w:val="008F0972"/>
    <w:rsid w:val="008F30FE"/>
    <w:rsid w:val="008F33EE"/>
    <w:rsid w:val="008F57C2"/>
    <w:rsid w:val="0091089E"/>
    <w:rsid w:val="00917070"/>
    <w:rsid w:val="009309A5"/>
    <w:rsid w:val="009351A4"/>
    <w:rsid w:val="00954B23"/>
    <w:rsid w:val="00960E90"/>
    <w:rsid w:val="0096689B"/>
    <w:rsid w:val="00971AF5"/>
    <w:rsid w:val="00993F22"/>
    <w:rsid w:val="00995898"/>
    <w:rsid w:val="009A27F8"/>
    <w:rsid w:val="009A6179"/>
    <w:rsid w:val="009E2A7D"/>
    <w:rsid w:val="00A02066"/>
    <w:rsid w:val="00A023B9"/>
    <w:rsid w:val="00A03123"/>
    <w:rsid w:val="00A21675"/>
    <w:rsid w:val="00A3037E"/>
    <w:rsid w:val="00A31174"/>
    <w:rsid w:val="00A46CED"/>
    <w:rsid w:val="00A56484"/>
    <w:rsid w:val="00A66291"/>
    <w:rsid w:val="00A750AB"/>
    <w:rsid w:val="00A80BA2"/>
    <w:rsid w:val="00A91E5E"/>
    <w:rsid w:val="00A93C43"/>
    <w:rsid w:val="00A960B9"/>
    <w:rsid w:val="00AA25FD"/>
    <w:rsid w:val="00AA34C1"/>
    <w:rsid w:val="00AA43B2"/>
    <w:rsid w:val="00AB3482"/>
    <w:rsid w:val="00AB5E0C"/>
    <w:rsid w:val="00AE2B82"/>
    <w:rsid w:val="00AF0D16"/>
    <w:rsid w:val="00AF2A5A"/>
    <w:rsid w:val="00AF361A"/>
    <w:rsid w:val="00B048C5"/>
    <w:rsid w:val="00B10034"/>
    <w:rsid w:val="00B14373"/>
    <w:rsid w:val="00B20F43"/>
    <w:rsid w:val="00B23556"/>
    <w:rsid w:val="00B24C92"/>
    <w:rsid w:val="00B37306"/>
    <w:rsid w:val="00B43932"/>
    <w:rsid w:val="00B52515"/>
    <w:rsid w:val="00B52C2A"/>
    <w:rsid w:val="00B70D44"/>
    <w:rsid w:val="00B85EEE"/>
    <w:rsid w:val="00B95C39"/>
    <w:rsid w:val="00B96B61"/>
    <w:rsid w:val="00BB54BF"/>
    <w:rsid w:val="00BD0FB6"/>
    <w:rsid w:val="00BD6FD6"/>
    <w:rsid w:val="00BF676C"/>
    <w:rsid w:val="00C02989"/>
    <w:rsid w:val="00C03385"/>
    <w:rsid w:val="00C07539"/>
    <w:rsid w:val="00C3462A"/>
    <w:rsid w:val="00C453EA"/>
    <w:rsid w:val="00C459F7"/>
    <w:rsid w:val="00C47498"/>
    <w:rsid w:val="00C75146"/>
    <w:rsid w:val="00C769EB"/>
    <w:rsid w:val="00C7758E"/>
    <w:rsid w:val="00C80559"/>
    <w:rsid w:val="00C835E9"/>
    <w:rsid w:val="00C857C7"/>
    <w:rsid w:val="00C94A7E"/>
    <w:rsid w:val="00CA5BCB"/>
    <w:rsid w:val="00CB3EFB"/>
    <w:rsid w:val="00CD0BF4"/>
    <w:rsid w:val="00CD1752"/>
    <w:rsid w:val="00CD35AD"/>
    <w:rsid w:val="00CD4F63"/>
    <w:rsid w:val="00CF08B4"/>
    <w:rsid w:val="00D01B91"/>
    <w:rsid w:val="00D0702B"/>
    <w:rsid w:val="00D14C42"/>
    <w:rsid w:val="00D234BB"/>
    <w:rsid w:val="00D26236"/>
    <w:rsid w:val="00D36922"/>
    <w:rsid w:val="00D64D66"/>
    <w:rsid w:val="00D66788"/>
    <w:rsid w:val="00D72DA4"/>
    <w:rsid w:val="00D75562"/>
    <w:rsid w:val="00D75A0C"/>
    <w:rsid w:val="00D81595"/>
    <w:rsid w:val="00D839B9"/>
    <w:rsid w:val="00D85962"/>
    <w:rsid w:val="00D862FC"/>
    <w:rsid w:val="00D90C66"/>
    <w:rsid w:val="00D90EBD"/>
    <w:rsid w:val="00D95B2A"/>
    <w:rsid w:val="00DB3AB7"/>
    <w:rsid w:val="00E040A7"/>
    <w:rsid w:val="00E173C3"/>
    <w:rsid w:val="00E21475"/>
    <w:rsid w:val="00E313F1"/>
    <w:rsid w:val="00E409F4"/>
    <w:rsid w:val="00E62FE9"/>
    <w:rsid w:val="00E633E5"/>
    <w:rsid w:val="00E73936"/>
    <w:rsid w:val="00E81B8B"/>
    <w:rsid w:val="00E95974"/>
    <w:rsid w:val="00EA4EA4"/>
    <w:rsid w:val="00EC01B3"/>
    <w:rsid w:val="00EC7384"/>
    <w:rsid w:val="00ED03DF"/>
    <w:rsid w:val="00ED6A5B"/>
    <w:rsid w:val="00EE6A26"/>
    <w:rsid w:val="00EF1EAE"/>
    <w:rsid w:val="00EF68E1"/>
    <w:rsid w:val="00F032BA"/>
    <w:rsid w:val="00F03D18"/>
    <w:rsid w:val="00F1138C"/>
    <w:rsid w:val="00F13607"/>
    <w:rsid w:val="00F13C60"/>
    <w:rsid w:val="00F17A88"/>
    <w:rsid w:val="00F17EC7"/>
    <w:rsid w:val="00F26078"/>
    <w:rsid w:val="00F33F1E"/>
    <w:rsid w:val="00F53B6D"/>
    <w:rsid w:val="00F61330"/>
    <w:rsid w:val="00F63723"/>
    <w:rsid w:val="00F65D5C"/>
    <w:rsid w:val="00F661CD"/>
    <w:rsid w:val="00F66302"/>
    <w:rsid w:val="00F7007D"/>
    <w:rsid w:val="00FB1D44"/>
    <w:rsid w:val="00FC6B4C"/>
    <w:rsid w:val="00FD31C6"/>
    <w:rsid w:val="00FD3AFB"/>
    <w:rsid w:val="00FD7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451F74CD-7076-4605-8009-A60B59DFC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3475D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834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34FE8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834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34FE8"/>
  </w:style>
  <w:style w:type="paragraph" w:styleId="Zpat">
    <w:name w:val="footer"/>
    <w:basedOn w:val="Normln"/>
    <w:link w:val="ZpatChar"/>
    <w:uiPriority w:val="99"/>
    <w:unhideWhenUsed/>
    <w:rsid w:val="00834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34FE8"/>
  </w:style>
  <w:style w:type="character" w:styleId="Odkaznakoment">
    <w:name w:val="annotation reference"/>
    <w:basedOn w:val="Standardnpsmoodstavce"/>
    <w:uiPriority w:val="99"/>
    <w:semiHidden/>
    <w:unhideWhenUsed/>
    <w:rsid w:val="00AB348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B348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B348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B348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B3482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17A88"/>
    <w:rPr>
      <w:color w:val="0000FF" w:themeColor="hyperlink"/>
      <w:u w:val="single"/>
    </w:rPr>
  </w:style>
  <w:style w:type="character" w:customStyle="1" w:styleId="Odkaznakoment1">
    <w:name w:val="Odkaz na komentář1"/>
    <w:rsid w:val="00F17A88"/>
    <w:rPr>
      <w:sz w:val="16"/>
      <w:szCs w:val="16"/>
    </w:rPr>
  </w:style>
  <w:style w:type="paragraph" w:styleId="Normlnweb">
    <w:name w:val="Normal (Web)"/>
    <w:basedOn w:val="Normln"/>
    <w:uiPriority w:val="99"/>
    <w:unhideWhenUsed/>
    <w:rsid w:val="00465DE2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22"/>
    <w:qFormat/>
    <w:rsid w:val="00452F6F"/>
    <w:rPr>
      <w:b/>
      <w:bCs/>
    </w:rPr>
  </w:style>
  <w:style w:type="character" w:customStyle="1" w:styleId="apple-converted-space">
    <w:name w:val="apple-converted-space"/>
    <w:basedOn w:val="Standardnpsmoodstavce"/>
    <w:rsid w:val="00452F6F"/>
  </w:style>
  <w:style w:type="character" w:styleId="Zdraznn">
    <w:name w:val="Emphasis"/>
    <w:basedOn w:val="Standardnpsmoodstavce"/>
    <w:uiPriority w:val="20"/>
    <w:qFormat/>
    <w:rsid w:val="00452F6F"/>
    <w:rPr>
      <w:i/>
      <w:iCs/>
    </w:rPr>
  </w:style>
  <w:style w:type="paragraph" w:styleId="Odstavecseseznamem">
    <w:name w:val="List Paragraph"/>
    <w:basedOn w:val="Normln"/>
    <w:uiPriority w:val="34"/>
    <w:qFormat/>
    <w:rsid w:val="006047B7"/>
    <w:pPr>
      <w:ind w:left="720"/>
      <w:contextualSpacing/>
    </w:pPr>
    <w:rPr>
      <w:rFonts w:eastAsiaTheme="minorHAnsi"/>
      <w:lang w:eastAsia="en-US"/>
    </w:rPr>
  </w:style>
  <w:style w:type="paragraph" w:customStyle="1" w:styleId="Default">
    <w:name w:val="Default"/>
    <w:rsid w:val="00784C87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784C87"/>
    <w:pPr>
      <w:spacing w:after="0" w:line="240" w:lineRule="auto"/>
    </w:pPr>
    <w:rPr>
      <w:rFonts w:ascii="Calibri" w:eastAsiaTheme="minorHAnsi" w:hAnsi="Calibri" w:cs="Times New Roman"/>
      <w:sz w:val="20"/>
      <w:szCs w:val="20"/>
      <w:lang w:eastAsia="en-US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784C87"/>
    <w:rPr>
      <w:rFonts w:ascii="Calibri" w:eastAsiaTheme="minorHAnsi" w:hAnsi="Calibri" w:cs="Times New Roman"/>
      <w:sz w:val="20"/>
      <w:szCs w:val="20"/>
      <w:lang w:eastAsia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784C87"/>
    <w:rPr>
      <w:vertAlign w:val="superscript"/>
    </w:rPr>
  </w:style>
  <w:style w:type="character" w:customStyle="1" w:styleId="Nadpis1Char">
    <w:name w:val="Nadpis 1 Char"/>
    <w:basedOn w:val="Standardnpsmoodstavce"/>
    <w:link w:val="Nadpis1"/>
    <w:uiPriority w:val="9"/>
    <w:rsid w:val="003475D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Zkladntext">
    <w:name w:val="Body Text"/>
    <w:basedOn w:val="Normln"/>
    <w:link w:val="ZkladntextChar"/>
    <w:rsid w:val="00E73936"/>
    <w:pPr>
      <w:autoSpaceDE w:val="0"/>
      <w:autoSpaceDN w:val="0"/>
      <w:adjustRightInd w:val="0"/>
      <w:spacing w:after="0" w:line="220" w:lineRule="atLeast"/>
      <w:jc w:val="both"/>
    </w:pPr>
    <w:rPr>
      <w:rFonts w:ascii="Times New Roman" w:eastAsia="Times New Roman" w:hAnsi="Times New Roman" w:cs="Times New Roman"/>
      <w:color w:val="000000"/>
      <w:sz w:val="18"/>
      <w:szCs w:val="18"/>
    </w:rPr>
  </w:style>
  <w:style w:type="character" w:customStyle="1" w:styleId="ZkladntextChar">
    <w:name w:val="Základní text Char"/>
    <w:basedOn w:val="Standardnpsmoodstavce"/>
    <w:link w:val="Zkladntext"/>
    <w:rsid w:val="00E73936"/>
    <w:rPr>
      <w:rFonts w:ascii="Times New Roman" w:eastAsia="Times New Roman" w:hAnsi="Times New Roman" w:cs="Times New Roman"/>
      <w:color w:val="000000"/>
      <w:sz w:val="18"/>
      <w:szCs w:val="18"/>
    </w:rPr>
  </w:style>
  <w:style w:type="paragraph" w:customStyle="1" w:styleId="SmlouvaA">
    <w:name w:val="Smlouva A"/>
    <w:rsid w:val="00E73936"/>
    <w:pPr>
      <w:autoSpaceDE w:val="0"/>
      <w:autoSpaceDN w:val="0"/>
      <w:adjustRightInd w:val="0"/>
      <w:spacing w:after="0" w:line="300" w:lineRule="atLeast"/>
      <w:jc w:val="center"/>
    </w:pPr>
    <w:rPr>
      <w:rFonts w:ascii="Times New Roman" w:eastAsia="Times New Roman" w:hAnsi="Times New Roman" w:cs="Times New Roman"/>
      <w:b/>
      <w:bCs/>
      <w:color w:val="000000"/>
      <w:sz w:val="28"/>
      <w:szCs w:val="28"/>
    </w:rPr>
  </w:style>
  <w:style w:type="paragraph" w:customStyle="1" w:styleId="NadpisPoznmky">
    <w:name w:val="Nadpis Poznámky"/>
    <w:next w:val="Zkladntext"/>
    <w:rsid w:val="00E73936"/>
    <w:pPr>
      <w:tabs>
        <w:tab w:val="left" w:pos="283"/>
      </w:tabs>
      <w:autoSpaceDE w:val="0"/>
      <w:autoSpaceDN w:val="0"/>
      <w:adjustRightInd w:val="0"/>
      <w:spacing w:after="198" w:line="220" w:lineRule="atLeast"/>
      <w:jc w:val="center"/>
    </w:pPr>
    <w:rPr>
      <w:rFonts w:ascii="Times New Roman" w:eastAsia="Times New Roman" w:hAnsi="Times New Roman" w:cs="Times New Roman"/>
      <w:b/>
      <w:bCs/>
      <w:color w:val="000000"/>
      <w:sz w:val="18"/>
      <w:szCs w:val="18"/>
    </w:rPr>
  </w:style>
  <w:style w:type="paragraph" w:customStyle="1" w:styleId="podpis">
    <w:name w:val="podpis"/>
    <w:basedOn w:val="Zkladntext"/>
    <w:next w:val="Zkladntext"/>
    <w:rsid w:val="00E73936"/>
    <w:pPr>
      <w:tabs>
        <w:tab w:val="center" w:pos="3969"/>
      </w:tabs>
    </w:pPr>
  </w:style>
  <w:style w:type="paragraph" w:customStyle="1" w:styleId="podpisy2">
    <w:name w:val="podpisy 2"/>
    <w:basedOn w:val="podpis"/>
    <w:next w:val="Zkladntext"/>
    <w:rsid w:val="00E73936"/>
    <w:pPr>
      <w:tabs>
        <w:tab w:val="clear" w:pos="3969"/>
        <w:tab w:val="center" w:pos="1304"/>
        <w:tab w:val="center" w:pos="4422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4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49764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388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346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16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7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502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81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422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07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719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110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664625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50010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60664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80105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9356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31171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939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4071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2039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2212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545335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185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080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062952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49103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5164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712691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1304135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140486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6880740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3766329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0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1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E7A61-40A0-423A-8A74-D4BB95FAC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46</Words>
  <Characters>6174</Characters>
  <Application>Microsoft Office Word</Application>
  <DocSecurity>0</DocSecurity>
  <Lines>51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Vesela</dc:creator>
  <cp:lastModifiedBy>Microsoft Office User</cp:lastModifiedBy>
  <cp:revision>2</cp:revision>
  <cp:lastPrinted>2022-11-30T15:20:00Z</cp:lastPrinted>
  <dcterms:created xsi:type="dcterms:W3CDTF">2022-12-02T08:41:00Z</dcterms:created>
  <dcterms:modified xsi:type="dcterms:W3CDTF">2022-12-02T08:41:00Z</dcterms:modified>
</cp:coreProperties>
</file>